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Cover</w:t>
      </w:r>
      <w:r>
        <w:t xml:space="preserve"> </w:t>
      </w:r>
      <w:r>
        <w:t xml:space="preserve">Letter</w:t>
      </w:r>
    </w:p>
    <w:bookmarkStart w:id="20" w:name="X51d5fba496c6fca2009c6215839c2532805a259"/>
    <w:p>
      <w:pPr>
        <w:pStyle w:val="Heading1"/>
      </w:pPr>
      <w:r>
        <w:t xml:space="preserve">Cover Letter for Veterinarian Position in Australia Melbourne</w:t>
      </w:r>
    </w:p>
    <w:p>
      <w:pPr>
        <w:pStyle w:val="FirstParagraph"/>
      </w:pPr>
      <w:r>
        <w:t xml:space="preserve">Dear [Hiring Manager's Name],</w:t>
      </w:r>
    </w:p>
    <w:p>
      <w:pPr>
        <w:pStyle w:val="BodyText"/>
      </w:pPr>
      <w:r>
        <w:t xml:space="preserve">I am writing to express my enthusiastic interest in the Veterinarian position at your esteemed practice in Australia Melbourne. As a dedicated and compassionate veterinary professional with [X years] of experience, I am eager to contribute my expertise, passion for animal welfare, and commitment to excellence in a dynamic and vibrant community like Melbourne. This opportunity aligns perfectly with my career goals and my desire to work within the unique ecological, cultural, and professional landscape of Australia.</w:t>
      </w:r>
    </w:p>
    <w:p>
      <w:pPr>
        <w:pStyle w:val="BodyText"/>
      </w:pPr>
      <w:r>
        <w:t xml:space="preserve">Having practiced as a Veterinarian in [Your Previous Location or Country], I have developed a strong foundation in clinical care, preventive medicine, and client education. My work has encompassed a wide range of species, including companion animals such as dogs and cats, as well as exotic pets and livestock. However, it is the specific challenges and rewards of veterinary practice in Australia Melbourne that truly excite me. The region’s diverse environment—from its native wildlife to its urban pet population—offers an unparalleled opportunity to blend scientific rigor with a deep respect for the unique needs of animals in this part of the world.</w:t>
      </w:r>
    </w:p>
    <w:p>
      <w:pPr>
        <w:pStyle w:val="BodyText"/>
      </w:pPr>
      <w:r>
        <w:t xml:space="preserve">One of my core motivations as a Veterinarian is to foster trust and collaboration between pet owners and veterinary professionals. In Australia Melbourne, where the community places a high value on animal health and well-being, I believe my ability to communicate complex medical information clearly while maintaining empathy is an asset. Whether advising clients on preventative care or guiding them through difficult decisions regarding their pets’ health, I strive to create lasting relationships built on transparency and mutual respect.</w:t>
      </w:r>
    </w:p>
    <w:p>
      <w:pPr>
        <w:pStyle w:val="BodyText"/>
      </w:pPr>
      <w:r>
        <w:t xml:space="preserve">My experience in Australia Melbourne’s veterinary sector has been shaped by a commitment to continuous learning and professional growth. I hold [mention relevant qualifications, e.g., "a Bachelor of Veterinary Science from [University Name]"] and am registered with the Australian Veterinary Association (AVA). This registration ensures that I adhere to the highest standards of practice, including compliance with the Australian Code of Practice for the Care and Use of Animals for Scientific Purposes. Additionally, I have participated in specialized training programs focused on [specific areas such as wildlife rehabilitation, dermatology, or surgical techniques], which I believe are particularly relevant to the needs of Melbourne’s veterinary community.</w:t>
      </w:r>
    </w:p>
    <w:p>
      <w:pPr>
        <w:pStyle w:val="BodyText"/>
      </w:pPr>
      <w:r>
        <w:t xml:space="preserve">What sets me apart as a Veterinarian is my ability to adapt to the evolving demands of the profession. In Australia Melbourne, where urbanization and climate change are reshaping animal health challenges, I have worked on initiatives such as [mention specific projects or experiences, e.g., "developing a community-based program for tick-borne disease prevention" or "collaborating with local wildlife rehabilitation centers to address habitat loss impacts"]. These experiences have honed my problem-solving skills and reinforced my belief that veterinary care must be both innovative and deeply rooted in the local context.</w:t>
      </w:r>
    </w:p>
    <w:p>
      <w:pPr>
        <w:pStyle w:val="BodyText"/>
      </w:pPr>
      <w:r>
        <w:t xml:space="preserve">Moreover, I am passionate about contributing to the broader goals of animal welfare in Australia. Melbourne is home to numerous organizations dedicated to protecting animals, from the Royal Society for the Prevention of Cruelty to Animals (RSPCA) to local rescue groups. I have volunteered with [specific organizations or events] and am committed to supporting initiatives that promote ethical treatment, spay/neuter programs, and public education. As a Veterinarian in Australia Melbourne, I aim to be an active participant in these efforts while ensuring my practice reflects the values of compassion and responsibility that define the profession here.</w:t>
      </w:r>
    </w:p>
    <w:p>
      <w:pPr>
        <w:pStyle w:val="BodyText"/>
      </w:pPr>
      <w:r>
        <w:t xml:space="preserve">Another aspect of my background that aligns with your practice’s needs is my experience working in team environments. Veterinary medicine is inherently collaborative, requiring coordination with technicians, nurses, and other professionals to deliver comprehensive care. In previous roles, I have led multidisciplinary teams and mentored junior staff, fostering a culture of teamwork and shared purpose. I am confident that my leadership skills and ability to work effectively under pressure will be valuable in the fast-paced setting of a Melbourne clinic.</w:t>
      </w:r>
    </w:p>
    <w:p>
      <w:pPr>
        <w:pStyle w:val="BodyText"/>
      </w:pPr>
      <w:r>
        <w:t xml:space="preserve">I am also deeply aware of the importance of cultural sensitivity in Australia Melbourne’s diverse population. As a Veterinarian, I have interacted with clients from various backgrounds, and I believe that understanding different perspectives enhances the quality of care provided. Whether addressing language barriers, socioeconomic factors, or varying attitudes toward animal health, I approach each client with humility and a willingness to learn. This mindset has allowed me to build trust and provide equitable care for all pets in my practice.</w:t>
      </w:r>
    </w:p>
    <w:p>
      <w:pPr>
        <w:pStyle w:val="BodyText"/>
      </w:pPr>
      <w:r>
        <w:t xml:space="preserve">Finally, I am drawn to Australia Melbourne not only for its professional opportunities but also for its vibrant culture and natural beauty. The city’s commitment to sustainability, innovation, and community well-being resonates with my personal values. I am eager to contribute to a practice that shares these ideals while delivering exceptional veterinary care to the animals and families of this region.</w:t>
      </w:r>
    </w:p>
    <w:p>
      <w:pPr>
        <w:pStyle w:val="BodyText"/>
      </w:pPr>
      <w:r>
        <w:t xml:space="preserve">Thank you for considering my application. I would be delighted to discuss how my skills, experience, and passion for veterinary medicine align with your practice’s mission. Please feel free to contact me at [Your Phone Number] or [Your Email Address] at your earliest convenience. I look forward to the possibility of joining your team and contributing to the health and happiness of animals in Australia Melbourn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Cover Letter</dc:title>
  <dc:creator/>
  <dc:language>en</dc:language>
  <cp:keywords/>
  <dcterms:created xsi:type="dcterms:W3CDTF">2026-06-02T08:54:54Z</dcterms:created>
  <dcterms:modified xsi:type="dcterms:W3CDTF">2026-06-02T08:54:54Z</dcterms:modified>
</cp:coreProperties>
</file>

<file path=docProps/custom.xml><?xml version="1.0" encoding="utf-8"?>
<Properties xmlns="http://schemas.openxmlformats.org/officeDocument/2006/custom-properties" xmlns:vt="http://schemas.openxmlformats.org/officeDocument/2006/docPropsVTypes"/>
</file>